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ancia"/>
      <w:bookmarkEnd w:id="38"/>
      <w:r>
        <w:t xml:space="preserve">SM en la inf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 ### SM en adultos</w:t>
      </w:r>
    </w:p>
    <w:p>
      <w:pPr>
        <w:pStyle w:val="Heading3"/>
      </w:pPr>
      <w:bookmarkStart w:id="39" w:name="sm-en-la-mujer"/>
      <w:bookmarkEnd w:id="39"/>
      <w:r>
        <w:t xml:space="preserve">2.1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7" w:name="anexos"/>
      <w:bookmarkEnd w:id="77"/>
      <w:r>
        <w:t xml:space="preserve">Anexos</w:t>
      </w:r>
    </w:p>
    <w:p>
      <w:pPr>
        <w:pStyle w:val="Heading2"/>
      </w:pPr>
      <w:bookmarkStart w:id="78" w:name="vocabulario"/>
      <w:bookmarkEnd w:id="78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9" w:name="abreviaturas"/>
      <w:bookmarkEnd w:id="7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0" w:name="glosario"/>
      <w:bookmarkEnd w:id="80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1" w:name="tablas"/>
      <w:bookmarkEnd w:id="81"/>
      <w:r>
        <w:t xml:space="preserve">Tablas</w:t>
      </w:r>
    </w:p>
    <w:p>
      <w:pPr>
        <w:pStyle w:val="Heading5"/>
      </w:pPr>
      <w:bookmarkStart w:id="82" w:name="tabla-1"/>
      <w:bookmarkEnd w:id="82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3" w:name="tabla-2"/>
      <w:bookmarkEnd w:id="83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4" w:name="tabla-3"/>
      <w:bookmarkEnd w:id="84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5" w:name="tabla-4"/>
      <w:bookmarkEnd w:id="85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6" w:name="tabla-5"/>
      <w:bookmarkEnd w:id="86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3cf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1372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4e36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3:07:27Z</dcterms:created>
  <dcterms:modified xsi:type="dcterms:W3CDTF">2022-01-29T23:07:27Z</dcterms:modified>
</cp:coreProperties>
</file>